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p>
    <w:bookmarkStart w:id="20" w:name="academic-researcher-cover-letter"/>
    <w:p>
      <w:pPr>
        <w:pStyle w:val="Heading1"/>
      </w:pPr>
      <w:r>
        <w:t xml:space="preserve">Academic Researcher 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Academic Researcher position at [University Name] in Canada, Vancouver. As an accomplished scholar with a deep commitment to advancing knowledge through rigorous research, I am eager to contribute my expertise and passion for academic inquiry to your esteemed institution. Vancouver’s unique blend of academic excellence, natural beauty, and cultural diversity makes it an ideal location for fostering innovative research that addresses global challenges. My background in [Your Field of Study] aligns closely with the mission of [University Name], and I am confident that my skills and experiences will enable me to thrive in this dynamic environment.</w:t>
      </w:r>
    </w:p>
    <w:p>
      <w:pPr>
        <w:pStyle w:val="BodyText"/>
      </w:pPr>
      <w:r>
        <w:t xml:space="preserve">As an Academic Researcher, I have dedicated my career to exploring complex questions at the intersection of [Your Specific Research Areas]. My work has focused on [Briefly Describe Key Research Topics or Projects], which has resulted in publications in reputable journals such as [List Journals or Conferences] and collaborations with leading institutions across Canada and internationally. For instance, my research on [Specific Project or Topic] not only advanced theoretical understanding but also provided practical solutions to [Specific Problem or Application]. These experiences have honed my ability to design and execute high-impact research while maintaining a strong commitment to ethical practices and interdisciplinary collaboration.</w:t>
      </w:r>
    </w:p>
    <w:p>
      <w:pPr>
        <w:pStyle w:val="BodyText"/>
      </w:pPr>
      <w:r>
        <w:t xml:space="preserve">One of my core strengths as an Academic Researcher is my ability to bridge the gap between theory and real-world applications. In Vancouver, where the academic community is deeply engaged with environmental sustainability, technology innovation, and social equity, I see tremendous opportunities to contribute meaningfully. For example, my work on [Relevant Project] has direct implications for [Local or Global Issue], and I am particularly drawn to [University Name]’s focus on [Specific Initiative or Research Area]. This alignment underscores my desire to join a community that values both intellectual curiosity and societal impact.</w:t>
      </w:r>
    </w:p>
    <w:p>
      <w:pPr>
        <w:pStyle w:val="BodyText"/>
      </w:pPr>
      <w:r>
        <w:t xml:space="preserve">My academic journey has been shaped by a commitment to mentorship, collaboration, and the pursuit of excellence. As an Academic Researcher, I have supervised graduate students and mentored early-career researchers, fostering their growth through hands-on guidance and interdisciplinary learning. At [Previous Institution or Organization], I led a team of [Number] researchers on a project funded by [Funding Body], which resulted in [Achievement, e.g., "a groundbreaking publication in Nature" or "the development of a new methodology"]. These experiences have reinforced my belief that research thrives when diverse perspectives are valued and nurtured.</w:t>
      </w:r>
    </w:p>
    <w:p>
      <w:pPr>
        <w:pStyle w:val="BodyText"/>
      </w:pPr>
      <w:r>
        <w:t xml:space="preserve">Living and working in Canada Vancouver has been a transformative experience for me. The city’s vibrant academic ecosystem, coupled with its proximity to natural landscapes and its role as a hub for innovation, has inspired me to approach research with both creativity and purpose. I am particularly drawn to the collaborative spirit of Vancouver’s academic community, where researchers from diverse backgrounds come together to tackle pressing challenges. This environment resonates with my own values as an Academic Researcher, where curiosity is celebrated, and knowledge is shared freely to benefit society.</w:t>
      </w:r>
    </w:p>
    <w:p>
      <w:pPr>
        <w:pStyle w:val="BodyText"/>
      </w:pPr>
      <w:r>
        <w:t xml:space="preserve">In addition to my research expertise, I bring strong skills in grant writing, project management, and public engagement. I have successfully secured funding from [List Funding Sources] to support my work on [Specific Projects], ensuring that my research remains sustainable and impactful. My ability to communicate complex ideas effectively—whether through publications, presentations at conferences like [Name of Conference], or community outreach initiatives—has allowed me to connect with a broad audience and amplify the reach of my findings. I am eager to bring these skills to [University Name] and contribute to its reputation as a leader in academic innovation.</w:t>
      </w:r>
    </w:p>
    <w:p>
      <w:pPr>
        <w:pStyle w:val="BodyText"/>
      </w:pPr>
      <w:r>
        <w:t xml:space="preserve">As an Academic Researcher, I am also deeply committed to diversity, equity, and inclusion. Vancouver’s multicultural environment has taught me the importance of creating spaces where all voices are heard and valued. I have actively participated in initiatives such as [Relevant Experience, e.g., "mentoring underrepresented students" or "organizing workshops on inclusive research practices"], which reflect my dedication to fostering equitable academic environments. I am confident that these values will align with the mission of [University Name] and enhance the collaborative spirit of your research community.</w:t>
      </w:r>
    </w:p>
    <w:p>
      <w:pPr>
        <w:pStyle w:val="BodyText"/>
      </w:pPr>
      <w:r>
        <w:t xml:space="preserve">In conclusion, I am excited about the opportunity to contribute my expertise as an Academic Researcher to [University Name] in Canada, Vancouver. My research background, technical skills, and commitment to excellence make me a strong candidate for this role. I am particularly inspired by the university’s focus on [Specific Program or Initiative], and I am eager to collaborate with faculty and students to advance knowledge in this area. Thank you for considering my application. I would welcome the opportunity to discuss how my qualifications align with your needs and how I can contribute to the continued success of your institu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dc:title>
  <dc:creator/>
  <cp:keywords/>
  <dcterms:created xsi:type="dcterms:W3CDTF">2026-07-23T06:56:01Z</dcterms:created>
  <dcterms:modified xsi:type="dcterms:W3CDTF">2026-07-23T06:56:01Z</dcterms:modified>
</cp:coreProperties>
</file>

<file path=docProps/custom.xml><?xml version="1.0" encoding="utf-8"?>
<Properties xmlns="http://schemas.openxmlformats.org/officeDocument/2006/custom-properties" xmlns:vt="http://schemas.openxmlformats.org/officeDocument/2006/docPropsVTypes"/>
</file>